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hemical Engineer position at [Company Name] in Kyoto, Japan. As a dedicated professional with a strong background in chemical engineering and a deep appreciation for the innovative spirit of Japan, I am eager to contribute my expertise to your organization. Kyoto, with its rich cultural heritage and cutting-edge technological advancements, represents an ideal environment for me to grow as a Chemical Engineer while embracing the values of precision, sustainability, and collaboration that define Japanese industries.</w:t>
      </w:r>
    </w:p>
    <w:p>
      <w:pPr>
        <w:pStyle w:val="BodyText"/>
      </w:pPr>
      <w:r>
        <w:t xml:space="preserve">My academic journey began with a Bachelor’s degree in Chemical Engineering from [University Name], where I developed a solid foundation in thermodynamics, process design, and materials science. During my studies, I was particularly drawn to the intersection of chemistry and environmental sustainability—a field that aligns closely with the challenges and opportunities facing Japan’s industries today. My passion for solving complex problems through scientific innovation led me to pursue a Master’s degree in Chemical Engineering at [University Name], where I specialized in catalysis and green chemistry. This experience not only honed my technical skills but also deepened my understanding of how engineering solutions can address global challenges, such as resource efficiency and pollution reduction.</w:t>
      </w:r>
    </w:p>
    <w:p>
      <w:pPr>
        <w:pStyle w:val="BodyText"/>
      </w:pPr>
      <w:r>
        <w:t xml:space="preserve">Professionally, I have worked with leading companies in the chemical and pharmaceutical sectors, where I contributed to projects ranging from process optimization to product development. At [Previous Company Name], I was responsible for designing and implementing a more efficient catalytic reaction system that reduced energy consumption by 15% while maintaining high product quality. This project required close collaboration with cross-functional teams, attention to detail, and a commitment to adhering to stringent safety and regulatory standards—values that resonate deeply with the Japanese work ethic. Additionally, my experience in managing large-scale pilot plants and troubleshooting production bottlenecks has prepared me to thrive in the dynamic environment of Kyoto’s chemical industry.</w:t>
      </w:r>
    </w:p>
    <w:p>
      <w:pPr>
        <w:pStyle w:val="BodyText"/>
      </w:pPr>
      <w:r>
        <w:t xml:space="preserve">What excites me most about Japan is its unique ability to blend tradition with modernity. Kyoto, in particular, is a city that exemplifies this balance, where ancient temples coexist with state-of-the-art research facilities. As a Chemical Engineer, I am keen to contribute to the region’s efforts in developing sustainable technologies and advancing environmental stewardship. The principles of *wabi-sabi*—the beauty of imperfection and transience—mirror my belief in continuous improvement and adaptability, which are essential traits for success in this field. I am also deeply interested in the role of chemical engineering in addressing Japan’s energy transition goals, such as the development of hydrogen-based fuels and carbon capture technologies.</w:t>
      </w:r>
    </w:p>
    <w:p>
      <w:pPr>
        <w:pStyle w:val="BodyText"/>
      </w:pPr>
      <w:r>
        <w:t xml:space="preserve">My commitment to lifelong learning and cultural sensitivity further strengthens my suitability for this role. I have taken steps to immerse myself in Japanese culture, including studying basic Japanese language skills and researching the nuances of workplace dynamics in Japan. I understand that building trust and maintaining long-term relationships are integral to professional success in this country, and I am eager to contribute to a collaborative team environment where mutual respect and shared goals drive innovation.</w:t>
      </w:r>
    </w:p>
    <w:p>
      <w:pPr>
        <w:pStyle w:val="BodyText"/>
      </w:pPr>
      <w:r>
        <w:t xml:space="preserve">As a Chemical Engineer, I am driven by the desire to create solutions that have a meaningful impact on society. In Kyoto, I see an opportunity to apply my technical knowledge and problem-solving abilities to projects that align with the city’s vision of sustainable development. Whether it’s optimizing industrial processes, advancing renewable energy systems, or contributing to environmental conservation efforts, I am confident that my skills and dedication will add value to your organization.</w:t>
      </w:r>
    </w:p>
    <w:p>
      <w:pPr>
        <w:pStyle w:val="BodyText"/>
      </w:pPr>
      <w:r>
        <w:t xml:space="preserve">Thank you for considering my application. I would be honored to bring my expertise in chemical engineering to Kyoto and contribute to the continued success of [Company Name]. I am available at your convenience for an interview and can be reached at [Phone Number] or [Email Address]. Please feel free to contact me if you require any additional information.</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Kyoto, Japan</dc:title>
  <dc:creator/>
  <cp:keywords/>
  <dcterms:created xsi:type="dcterms:W3CDTF">2026-07-23T22:48:17Z</dcterms:created>
  <dcterms:modified xsi:type="dcterms:W3CDTF">2026-07-23T22:48:17Z</dcterms:modified>
</cp:coreProperties>
</file>

<file path=docProps/custom.xml><?xml version="1.0" encoding="utf-8"?>
<Properties xmlns="http://schemas.openxmlformats.org/officeDocument/2006/custom-properties" xmlns:vt="http://schemas.openxmlformats.org/officeDocument/2006/docPropsVTypes"/>
</file>